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7F0F945F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C664A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ела Црква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A0D4635" w14:textId="77777777" w:rsidR="006741C7" w:rsidRPr="00916EC9" w:rsidRDefault="006741C7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4B1E91" w14:textId="77777777" w:rsidR="006741C7" w:rsidRPr="00CA0418" w:rsidRDefault="006741C7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11023C8A" w:rsidR="00675765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0EE08D2D" w14:textId="77777777" w:rsidR="006741C7" w:rsidRDefault="006741C7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794AB6C" w14:textId="77777777" w:rsidR="006741C7" w:rsidRPr="00916EC9" w:rsidRDefault="006741C7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66540E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30A93BB" w14:textId="64DFD9F7" w:rsidR="00A30860" w:rsidRPr="00A11CE6" w:rsidRDefault="000D0585" w:rsidP="00A3086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A30860" w:rsidRPr="0066540E" w14:paraId="30074CA4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8035657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313F76A" w14:textId="71C99691" w:rsidR="00A30860" w:rsidRPr="00A11CE6" w:rsidRDefault="000D0585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једниц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</w:p>
        </w:tc>
      </w:tr>
      <w:tr w:rsidR="000D0585" w:rsidRPr="0066540E" w14:paraId="476EF79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9BB2C2B" w14:textId="35240351" w:rsidR="000D0585" w:rsidRDefault="000D0585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8647" w:type="dxa"/>
          </w:tcPr>
          <w:p w14:paraId="7C9A52FF" w14:textId="50395E28" w:rsidR="000D0585" w:rsidRPr="000D0585" w:rsidRDefault="000D0585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A30860" w:rsidRPr="0066540E" w14:paraId="41716E2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3630177" w14:textId="0EB46710" w:rsidR="00A30860" w:rsidRPr="0066540E" w:rsidRDefault="006A537D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83C03FA" w14:textId="61E83D6C" w:rsidR="00A30860" w:rsidRPr="00A11CE6" w:rsidRDefault="000D0585" w:rsidP="000D05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</w:tc>
      </w:tr>
      <w:tr w:rsidR="000D0585" w:rsidRPr="0066540E" w14:paraId="0EF9C53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0E81FC7" w14:textId="4147A493" w:rsidR="000D0585" w:rsidRPr="0066540E" w:rsidDel="00A00A87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417C553" w14:textId="167EBEF8" w:rsidR="000D0585" w:rsidRPr="00A11CE6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</w:tc>
      </w:tr>
      <w:tr w:rsidR="000D0585" w:rsidRPr="0066540E" w14:paraId="0408763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22F073DC" w14:textId="2376347A" w:rsidR="000D0585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7D997AC9" w14:textId="1B4FCF98" w:rsidR="000D0585" w:rsidRDefault="000D0585" w:rsidP="006A537D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-радијатора и пратећег прибора</w:t>
            </w:r>
          </w:p>
        </w:tc>
      </w:tr>
      <w:tr w:rsidR="000D0585" w:rsidRPr="0066540E" w14:paraId="5C5038EA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5903968" w14:textId="78C4510D" w:rsidR="000D0585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8F724EC" w14:textId="48F504AD" w:rsidR="000D0585" w:rsidRDefault="000D0585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овани грејач)</w:t>
            </w:r>
          </w:p>
        </w:tc>
      </w:tr>
      <w:tr w:rsidR="000D0585" w:rsidRPr="0066540E" w14:paraId="7BBFC7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F0E9995" w14:textId="58249CB9" w:rsidR="000D0585" w:rsidRDefault="006A537D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E26A620" w14:textId="5B91DE96" w:rsidR="000D0585" w:rsidRPr="00A11CE6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A11CE6">
              <w:rPr>
                <w:rStyle w:val="markedcontent"/>
                <w:rFonts w:ascii="Times New Roman" w:hAnsi="Times New Roman" w:cs="Times New Roman"/>
                <w:lang w:val="sr-Cyrl-CS"/>
              </w:rPr>
              <w:t xml:space="preserve">за грејање санитарне потрошне топле воде и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пратећ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инсталациј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грејног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система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</w:tbl>
    <w:p w14:paraId="6618597A" w14:textId="5A9E995D" w:rsidR="00CB7E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p w14:paraId="09E8FE45" w14:textId="77777777" w:rsidR="006741C7" w:rsidRDefault="006741C7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14:paraId="4A6F4740" w14:textId="77777777" w:rsidR="006741C7" w:rsidRDefault="006741C7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14:paraId="0742A011" w14:textId="77777777" w:rsidR="006741C7" w:rsidRDefault="006741C7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14:paraId="6EA49D1D" w14:textId="77777777" w:rsidR="006741C7" w:rsidRPr="006741C7" w:rsidRDefault="006741C7" w:rsidP="006741C7">
      <w:pPr>
        <w:pStyle w:val="ListParagraph"/>
        <w:numPr>
          <w:ilvl w:val="0"/>
          <w:numId w:val="32"/>
        </w:numPr>
        <w:tabs>
          <w:tab w:val="left" w:pos="720"/>
          <w:tab w:val="left" w:pos="3193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741C7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За меру 1</w:t>
      </w:r>
      <w:r w:rsidRPr="006741C7">
        <w:rPr>
          <w:rFonts w:ascii="Times New Roman" w:hAnsi="Times New Roman" w:cs="Times New Roman"/>
          <w:sz w:val="24"/>
          <w:szCs w:val="24"/>
          <w:lang w:val="sr-Cyrl-RS"/>
        </w:rPr>
        <w:t xml:space="preserve"> –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заменa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спољних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прозора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врата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других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транспарентних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елемената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термичког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омотача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одговарајућим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термичким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својствима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према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негрејаним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просторијама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станове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6741C7">
        <w:rPr>
          <w:rFonts w:ascii="Times New Roman" w:hAnsi="Times New Roman" w:cs="Times New Roman"/>
          <w:sz w:val="24"/>
          <w:szCs w:val="24"/>
        </w:rPr>
        <w:t>куће</w:t>
      </w:r>
      <w:proofErr w:type="spellEnd"/>
      <w:r w:rsidRPr="006741C7">
        <w:rPr>
          <w:rFonts w:ascii="Times New Roman" w:hAnsi="Times New Roman" w:cs="Times New Roman"/>
          <w:sz w:val="24"/>
          <w:szCs w:val="24"/>
        </w:rPr>
        <w:t xml:space="preserve">, </w:t>
      </w:r>
      <w:r w:rsidRPr="006741C7">
        <w:rPr>
          <w:rFonts w:ascii="Times New Roman" w:hAnsi="Times New Roman" w:cs="Times New Roman"/>
          <w:sz w:val="24"/>
          <w:szCs w:val="24"/>
          <w:lang w:val="sr-Cyrl-RS"/>
        </w:rPr>
        <w:t>налазе се следећи привредни субјекти:</w:t>
      </w:r>
    </w:p>
    <w:p w14:paraId="3C2C65C9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7"/>
        <w:gridCol w:w="2581"/>
        <w:gridCol w:w="2173"/>
        <w:gridCol w:w="2877"/>
        <w:gridCol w:w="1155"/>
      </w:tblGrid>
      <w:tr w:rsidR="006741C7" w:rsidRPr="006741C7" w14:paraId="6FA0BEE9" w14:textId="77777777" w:rsidTr="006741C7">
        <w:tc>
          <w:tcPr>
            <w:tcW w:w="537" w:type="dxa"/>
            <w:vAlign w:val="center"/>
          </w:tcPr>
          <w:p w14:paraId="38B6093C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Р. бр.</w:t>
            </w:r>
          </w:p>
        </w:tc>
        <w:tc>
          <w:tcPr>
            <w:tcW w:w="2581" w:type="dxa"/>
            <w:vAlign w:val="center"/>
          </w:tcPr>
          <w:p w14:paraId="3A8D2122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173" w:type="dxa"/>
            <w:vAlign w:val="center"/>
          </w:tcPr>
          <w:p w14:paraId="533CE320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2877" w:type="dxa"/>
            <w:vAlign w:val="center"/>
          </w:tcPr>
          <w:p w14:paraId="61E2314B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Мејл и Телефон</w:t>
            </w:r>
          </w:p>
        </w:tc>
        <w:tc>
          <w:tcPr>
            <w:tcW w:w="1155" w:type="dxa"/>
            <w:vAlign w:val="center"/>
          </w:tcPr>
          <w:p w14:paraId="3D89EEF3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6741C7" w:rsidRPr="006741C7" w14:paraId="4D4674D5" w14:textId="77777777" w:rsidTr="006741C7">
        <w:tc>
          <w:tcPr>
            <w:tcW w:w="537" w:type="dxa"/>
          </w:tcPr>
          <w:p w14:paraId="04C8DA4C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2581" w:type="dxa"/>
          </w:tcPr>
          <w:p w14:paraId="286B4D95" w14:textId="77777777" w:rsidR="006741C7" w:rsidRPr="006741C7" w:rsidRDefault="006741C7" w:rsidP="002F3D74">
            <w:pPr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“</w:t>
            </w:r>
            <w:proofErr w:type="spellStart"/>
            <w:r w:rsidRPr="006741C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lu</w:t>
            </w:r>
            <w:proofErr w:type="spellEnd"/>
            <w:r w:rsidRPr="006741C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&amp;</w:t>
            </w:r>
            <w:r w:rsidRPr="006741C7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  <w:t>Pvc Project“</w:t>
            </w:r>
            <w:r w:rsidRPr="006741C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ПР Бела Црква</w:t>
            </w:r>
            <w:r w:rsidRPr="006741C7">
              <w:rPr>
                <w:rFonts w:ascii="Times New Roman" w:hAnsi="Times New Roman" w:cs="Times New Roman"/>
                <w:bCs/>
                <w:sz w:val="24"/>
                <w:szCs w:val="24"/>
                <w:lang w:val="sr-Latn-RS"/>
              </w:rPr>
              <w:t xml:space="preserve"> </w:t>
            </w:r>
          </w:p>
        </w:tc>
        <w:tc>
          <w:tcPr>
            <w:tcW w:w="2173" w:type="dxa"/>
          </w:tcPr>
          <w:p w14:paraId="378C1AE8" w14:textId="77777777" w:rsidR="006741C7" w:rsidRPr="006741C7" w:rsidRDefault="006741C7" w:rsidP="002F3D74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Јагодара бб, Бела Црква</w:t>
            </w:r>
          </w:p>
        </w:tc>
        <w:tc>
          <w:tcPr>
            <w:tcW w:w="2877" w:type="dxa"/>
          </w:tcPr>
          <w:p w14:paraId="14F0FE97" w14:textId="77777777" w:rsidR="006741C7" w:rsidRPr="006741C7" w:rsidRDefault="003F6080" w:rsidP="002F3D74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hyperlink r:id="rId8" w:history="1">
              <w:r w:rsidR="006741C7" w:rsidRPr="006741C7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  <w:lang w:val="en-US"/>
                </w:rPr>
                <w:t>alupvcproject@live.com</w:t>
              </w:r>
            </w:hyperlink>
          </w:p>
          <w:p w14:paraId="7C63A531" w14:textId="77777777" w:rsidR="006741C7" w:rsidRPr="006741C7" w:rsidRDefault="006741C7" w:rsidP="002F3D74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0658524222</w:t>
            </w:r>
          </w:p>
        </w:tc>
        <w:tc>
          <w:tcPr>
            <w:tcW w:w="1155" w:type="dxa"/>
          </w:tcPr>
          <w:p w14:paraId="15C54DCD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80</w:t>
            </w:r>
          </w:p>
        </w:tc>
      </w:tr>
      <w:tr w:rsidR="006741C7" w:rsidRPr="006741C7" w14:paraId="1EE69664" w14:textId="77777777" w:rsidTr="006741C7">
        <w:tc>
          <w:tcPr>
            <w:tcW w:w="537" w:type="dxa"/>
          </w:tcPr>
          <w:p w14:paraId="22FCF489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2</w:t>
            </w:r>
          </w:p>
        </w:tc>
        <w:tc>
          <w:tcPr>
            <w:tcW w:w="2581" w:type="dxa"/>
          </w:tcPr>
          <w:p w14:paraId="5D3DE77C" w14:textId="77777777" w:rsidR="006741C7" w:rsidRPr="006741C7" w:rsidRDefault="006741C7" w:rsidP="002F3D74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рађевинско предузеће „Стилл-Нет“ ДОО, Панчево</w:t>
            </w:r>
          </w:p>
        </w:tc>
        <w:tc>
          <w:tcPr>
            <w:tcW w:w="2173" w:type="dxa"/>
          </w:tcPr>
          <w:p w14:paraId="2AE67756" w14:textId="77777777" w:rsidR="006741C7" w:rsidRPr="006741C7" w:rsidRDefault="006741C7" w:rsidP="002F3D74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ветозара Марковића 225, Панчево 26000</w:t>
            </w:r>
          </w:p>
        </w:tc>
        <w:tc>
          <w:tcPr>
            <w:tcW w:w="2877" w:type="dxa"/>
          </w:tcPr>
          <w:p w14:paraId="667CD84F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9" w:history="1">
              <w:r w:rsidR="006741C7" w:rsidRPr="006741C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office@still-net.co.rs</w:t>
              </w:r>
            </w:hyperlink>
          </w:p>
          <w:p w14:paraId="5E834622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13333311</w:t>
            </w:r>
          </w:p>
          <w:p w14:paraId="6D2674B8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5" w:type="dxa"/>
          </w:tcPr>
          <w:p w14:paraId="7758A609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78,61</w:t>
            </w:r>
          </w:p>
        </w:tc>
      </w:tr>
      <w:tr w:rsidR="006741C7" w:rsidRPr="006741C7" w14:paraId="796FE9C7" w14:textId="77777777" w:rsidTr="006741C7">
        <w:tc>
          <w:tcPr>
            <w:tcW w:w="537" w:type="dxa"/>
          </w:tcPr>
          <w:p w14:paraId="0F243C32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3</w:t>
            </w:r>
          </w:p>
        </w:tc>
        <w:tc>
          <w:tcPr>
            <w:tcW w:w="2581" w:type="dxa"/>
          </w:tcPr>
          <w:p w14:paraId="7C25F0AD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ладимир Стојковић ПР ПИРАМИДА МИНУС Ладовица</w:t>
            </w:r>
          </w:p>
        </w:tc>
        <w:tc>
          <w:tcPr>
            <w:tcW w:w="2173" w:type="dxa"/>
          </w:tcPr>
          <w:p w14:paraId="568F049F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Ладовица бб, Власотинце 16210</w:t>
            </w:r>
          </w:p>
        </w:tc>
        <w:tc>
          <w:tcPr>
            <w:tcW w:w="2877" w:type="dxa"/>
          </w:tcPr>
          <w:p w14:paraId="47B137A1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0" w:history="1">
              <w:r w:rsidR="006741C7" w:rsidRPr="006741C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prodaja@biropiramida.rs</w:t>
              </w:r>
            </w:hyperlink>
            <w:r w:rsidR="006741C7"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74AFFC98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631072718</w:t>
            </w:r>
          </w:p>
          <w:p w14:paraId="1E7A3CA5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55" w:type="dxa"/>
          </w:tcPr>
          <w:p w14:paraId="52754F4C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6,20</w:t>
            </w:r>
          </w:p>
        </w:tc>
      </w:tr>
    </w:tbl>
    <w:p w14:paraId="556868F5" w14:textId="77777777" w:rsidR="006741C7" w:rsidRPr="006741C7" w:rsidRDefault="006741C7" w:rsidP="006741C7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67AC3AC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EB16BA2" w14:textId="3909A0E9" w:rsidR="006741C7" w:rsidRPr="006741C7" w:rsidRDefault="006741C7" w:rsidP="006741C7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741C7">
        <w:rPr>
          <w:rFonts w:ascii="Times New Roman" w:hAnsi="Times New Roman" w:cs="Times New Roman"/>
          <w:b/>
          <w:sz w:val="24"/>
          <w:szCs w:val="24"/>
          <w:lang w:val="sr-Cyrl-RS"/>
        </w:rPr>
        <w:t>За меру 2</w:t>
      </w:r>
      <w:r w:rsidRPr="006741C7">
        <w:rPr>
          <w:rFonts w:ascii="Times New Roman" w:hAnsi="Times New Roman" w:cs="Times New Roman"/>
          <w:sz w:val="24"/>
          <w:szCs w:val="24"/>
          <w:lang w:val="sr-Latn-RS"/>
        </w:rPr>
        <w:t xml:space="preserve"> -</w:t>
      </w:r>
      <w:r w:rsidRPr="006741C7">
        <w:rPr>
          <w:rFonts w:ascii="Times New Roman" w:hAnsi="Times New Roman" w:cs="Times New Roman"/>
          <w:sz w:val="24"/>
          <w:szCs w:val="24"/>
          <w:lang w:val="sr-Cyrl-RS"/>
        </w:rPr>
        <w:t xml:space="preserve"> 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</w:t>
      </w:r>
      <w:r w:rsidRPr="006741C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налаз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с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следећ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ривредн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субјект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77B10FF" w14:textId="77777777" w:rsidR="006741C7" w:rsidRPr="006741C7" w:rsidRDefault="006741C7" w:rsidP="006741C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747FD40" w14:textId="77777777" w:rsidR="006741C7" w:rsidRPr="006741C7" w:rsidRDefault="006741C7" w:rsidP="006741C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7"/>
        <w:gridCol w:w="2579"/>
        <w:gridCol w:w="2171"/>
        <w:gridCol w:w="2881"/>
        <w:gridCol w:w="1155"/>
      </w:tblGrid>
      <w:tr w:rsidR="006741C7" w:rsidRPr="006741C7" w14:paraId="47239274" w14:textId="77777777" w:rsidTr="002F3D74">
        <w:tc>
          <w:tcPr>
            <w:tcW w:w="537" w:type="dxa"/>
            <w:vAlign w:val="center"/>
          </w:tcPr>
          <w:p w14:paraId="2FCB4868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Р. бр.</w:t>
            </w:r>
          </w:p>
        </w:tc>
        <w:tc>
          <w:tcPr>
            <w:tcW w:w="2611" w:type="dxa"/>
            <w:vAlign w:val="center"/>
          </w:tcPr>
          <w:p w14:paraId="24A5948D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00" w:type="dxa"/>
            <w:vAlign w:val="center"/>
          </w:tcPr>
          <w:p w14:paraId="7F40A5BB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2884" w:type="dxa"/>
            <w:vAlign w:val="center"/>
          </w:tcPr>
          <w:p w14:paraId="6E230632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Мејл и Телефон</w:t>
            </w:r>
          </w:p>
        </w:tc>
        <w:tc>
          <w:tcPr>
            <w:tcW w:w="1162" w:type="dxa"/>
            <w:vAlign w:val="center"/>
          </w:tcPr>
          <w:p w14:paraId="50B19164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6741C7" w:rsidRPr="006741C7" w14:paraId="6E52013E" w14:textId="77777777" w:rsidTr="002F3D74">
        <w:tc>
          <w:tcPr>
            <w:tcW w:w="537" w:type="dxa"/>
          </w:tcPr>
          <w:p w14:paraId="3AB63FE9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</w:p>
        </w:tc>
        <w:tc>
          <w:tcPr>
            <w:tcW w:w="2611" w:type="dxa"/>
          </w:tcPr>
          <w:p w14:paraId="7CBEAA54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Јован Андрејић ПР Фарбара, изнајмљивање властитих некретнина и молерско фарбарска радња СНУПИ Бела Црква</w:t>
            </w:r>
          </w:p>
        </w:tc>
        <w:tc>
          <w:tcPr>
            <w:tcW w:w="2200" w:type="dxa"/>
          </w:tcPr>
          <w:p w14:paraId="39994CCE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ука Караџића бр. 4, Бела Црква</w:t>
            </w:r>
          </w:p>
        </w:tc>
        <w:tc>
          <w:tcPr>
            <w:tcW w:w="2884" w:type="dxa"/>
          </w:tcPr>
          <w:p w14:paraId="49245114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1" w:history="1">
              <w:r w:rsidR="006741C7" w:rsidRPr="006741C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ndrejicjovan@yahoo.com</w:t>
              </w:r>
            </w:hyperlink>
          </w:p>
          <w:p w14:paraId="114748BB" w14:textId="60B5FBDB" w:rsidR="006741C7" w:rsidRPr="006741C7" w:rsidRDefault="00195C9A" w:rsidP="00195C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652823812</w:t>
            </w:r>
            <w:bookmarkStart w:id="0" w:name="_GoBack"/>
            <w:bookmarkEnd w:id="0"/>
          </w:p>
        </w:tc>
        <w:tc>
          <w:tcPr>
            <w:tcW w:w="1162" w:type="dxa"/>
          </w:tcPr>
          <w:p w14:paraId="76BDE6F3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0</w:t>
            </w:r>
          </w:p>
        </w:tc>
      </w:tr>
      <w:tr w:rsidR="006741C7" w:rsidRPr="006741C7" w14:paraId="5E8C986E" w14:textId="77777777" w:rsidTr="002F3D74">
        <w:tc>
          <w:tcPr>
            <w:tcW w:w="537" w:type="dxa"/>
          </w:tcPr>
          <w:p w14:paraId="5B06A939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2</w:t>
            </w:r>
          </w:p>
        </w:tc>
        <w:tc>
          <w:tcPr>
            <w:tcW w:w="2611" w:type="dxa"/>
          </w:tcPr>
          <w:p w14:paraId="2996D9BB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рађевинско предузеће „Стилл-Нет“ ДОО, Панчево</w:t>
            </w:r>
          </w:p>
        </w:tc>
        <w:tc>
          <w:tcPr>
            <w:tcW w:w="2200" w:type="dxa"/>
          </w:tcPr>
          <w:p w14:paraId="1B2BB599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ветозара Марковића 225, Панчево 26000</w:t>
            </w:r>
          </w:p>
        </w:tc>
        <w:tc>
          <w:tcPr>
            <w:tcW w:w="2884" w:type="dxa"/>
          </w:tcPr>
          <w:p w14:paraId="76E2802D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2" w:history="1">
              <w:r w:rsidR="006741C7" w:rsidRPr="006741C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office@still-net.co.rs</w:t>
              </w:r>
            </w:hyperlink>
          </w:p>
          <w:p w14:paraId="6A5C3721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13333311</w:t>
            </w:r>
          </w:p>
          <w:p w14:paraId="6EBBE5B2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2" w:type="dxa"/>
          </w:tcPr>
          <w:p w14:paraId="3967CF68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77,50</w:t>
            </w:r>
          </w:p>
        </w:tc>
      </w:tr>
    </w:tbl>
    <w:p w14:paraId="52C09105" w14:textId="77777777" w:rsidR="006741C7" w:rsidRPr="006741C7" w:rsidRDefault="006741C7" w:rsidP="006741C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A7B0521" w14:textId="77777777" w:rsidR="006741C7" w:rsidRDefault="006741C7" w:rsidP="006741C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077B94A" w14:textId="77777777" w:rsidR="006741C7" w:rsidRPr="006741C7" w:rsidRDefault="006741C7" w:rsidP="006741C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C80A152" w14:textId="77777777" w:rsidR="006741C7" w:rsidRPr="006741C7" w:rsidRDefault="006741C7" w:rsidP="006741C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DB9BAEE" w14:textId="77777777" w:rsidR="006741C7" w:rsidRPr="006741C7" w:rsidRDefault="006741C7" w:rsidP="006741C7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741C7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 xml:space="preserve">За меру </w:t>
      </w:r>
      <w:r w:rsidRPr="006741C7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Pr="006741C7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6741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остављањ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741C7">
        <w:rPr>
          <w:rFonts w:ascii="Times New Roman" w:hAnsi="Times New Roman" w:cs="Times New Roman"/>
          <w:sz w:val="24"/>
          <w:szCs w:val="24"/>
          <w:lang w:val="sr-Cyrl-RS"/>
        </w:rPr>
        <w:t>м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атеријал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термичку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изолацију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испод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кровног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окривач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налаз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с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следећ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ривредн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субјект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94504EA" w14:textId="77777777" w:rsidR="006741C7" w:rsidRPr="006741C7" w:rsidRDefault="006741C7" w:rsidP="006741C7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37"/>
        <w:gridCol w:w="2579"/>
        <w:gridCol w:w="2171"/>
        <w:gridCol w:w="2881"/>
        <w:gridCol w:w="1155"/>
      </w:tblGrid>
      <w:tr w:rsidR="006741C7" w:rsidRPr="006741C7" w14:paraId="435B65B7" w14:textId="77777777" w:rsidTr="006741C7">
        <w:tc>
          <w:tcPr>
            <w:tcW w:w="537" w:type="dxa"/>
            <w:vAlign w:val="center"/>
          </w:tcPr>
          <w:p w14:paraId="709E24BC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Р. бр.</w:t>
            </w:r>
          </w:p>
        </w:tc>
        <w:tc>
          <w:tcPr>
            <w:tcW w:w="2579" w:type="dxa"/>
            <w:vAlign w:val="center"/>
          </w:tcPr>
          <w:p w14:paraId="7DF42466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171" w:type="dxa"/>
            <w:vAlign w:val="center"/>
          </w:tcPr>
          <w:p w14:paraId="1A2550AC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2881" w:type="dxa"/>
            <w:vAlign w:val="center"/>
          </w:tcPr>
          <w:p w14:paraId="24949474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Мејл и Телефон</w:t>
            </w:r>
          </w:p>
        </w:tc>
        <w:tc>
          <w:tcPr>
            <w:tcW w:w="1155" w:type="dxa"/>
            <w:vAlign w:val="center"/>
          </w:tcPr>
          <w:p w14:paraId="730FE1EE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6741C7" w:rsidRPr="006741C7" w14:paraId="49FF2669" w14:textId="77777777" w:rsidTr="006741C7">
        <w:tc>
          <w:tcPr>
            <w:tcW w:w="537" w:type="dxa"/>
          </w:tcPr>
          <w:p w14:paraId="2459F9DE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2579" w:type="dxa"/>
          </w:tcPr>
          <w:p w14:paraId="2AD39211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Грађевинско предузеће „Стилл-Нет“ ДОО, Панчево</w:t>
            </w:r>
          </w:p>
        </w:tc>
        <w:tc>
          <w:tcPr>
            <w:tcW w:w="2171" w:type="dxa"/>
          </w:tcPr>
          <w:p w14:paraId="1197568B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ветозара Марковића 225, Панчево 26000</w:t>
            </w:r>
          </w:p>
        </w:tc>
        <w:tc>
          <w:tcPr>
            <w:tcW w:w="2881" w:type="dxa"/>
          </w:tcPr>
          <w:p w14:paraId="75DFC718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3" w:history="1">
              <w:r w:rsidR="006741C7" w:rsidRPr="006741C7">
                <w:rPr>
                  <w:rFonts w:ascii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office@still-net.co.rs</w:t>
              </w:r>
            </w:hyperlink>
          </w:p>
          <w:p w14:paraId="24E5D131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13333311</w:t>
            </w:r>
          </w:p>
          <w:p w14:paraId="1F9706D1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55" w:type="dxa"/>
          </w:tcPr>
          <w:p w14:paraId="7FED345F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0</w:t>
            </w:r>
          </w:p>
        </w:tc>
      </w:tr>
      <w:tr w:rsidR="006741C7" w:rsidRPr="006741C7" w14:paraId="53A3683C" w14:textId="77777777" w:rsidTr="006741C7">
        <w:tc>
          <w:tcPr>
            <w:tcW w:w="537" w:type="dxa"/>
          </w:tcPr>
          <w:p w14:paraId="5C715466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2579" w:type="dxa"/>
          </w:tcPr>
          <w:p w14:paraId="02BFA71F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Јован Андрејић ПР Фарбара, изнајмљивање властитих некретнина и молерско фарбарска радња СНУПИ Бела Црква</w:t>
            </w:r>
          </w:p>
        </w:tc>
        <w:tc>
          <w:tcPr>
            <w:tcW w:w="2171" w:type="dxa"/>
          </w:tcPr>
          <w:p w14:paraId="0D7B107B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ука Караџића бр. 4, Бела Црква</w:t>
            </w:r>
          </w:p>
        </w:tc>
        <w:tc>
          <w:tcPr>
            <w:tcW w:w="2881" w:type="dxa"/>
          </w:tcPr>
          <w:p w14:paraId="4533E559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4" w:history="1">
              <w:r w:rsidR="006741C7" w:rsidRPr="006741C7">
                <w:rPr>
                  <w:rFonts w:ascii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andrejicjovan@yahoo.com</w:t>
              </w:r>
            </w:hyperlink>
          </w:p>
          <w:p w14:paraId="72F26DAE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131854323</w:t>
            </w:r>
          </w:p>
        </w:tc>
        <w:tc>
          <w:tcPr>
            <w:tcW w:w="1155" w:type="dxa"/>
          </w:tcPr>
          <w:p w14:paraId="5966B10F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87,16</w:t>
            </w:r>
          </w:p>
        </w:tc>
      </w:tr>
    </w:tbl>
    <w:p w14:paraId="3EE2B331" w14:textId="77777777" w:rsidR="006741C7" w:rsidRPr="006741C7" w:rsidRDefault="006741C7" w:rsidP="006741C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671A97D" w14:textId="77777777" w:rsidR="006741C7" w:rsidRPr="006741C7" w:rsidRDefault="006741C7" w:rsidP="006741C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7FF78D" w14:textId="77777777" w:rsidR="006741C7" w:rsidRPr="006741C7" w:rsidRDefault="006741C7" w:rsidP="006741C7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741C7">
        <w:rPr>
          <w:rFonts w:ascii="Times New Roman" w:hAnsi="Times New Roman" w:cs="Times New Roman"/>
          <w:b/>
          <w:sz w:val="24"/>
          <w:szCs w:val="24"/>
          <w:lang w:val="sr-Cyrl-RS"/>
        </w:rPr>
        <w:t>З</w:t>
      </w:r>
      <w:r w:rsidRPr="006741C7">
        <w:rPr>
          <w:rFonts w:ascii="Times New Roman" w:hAnsi="Times New Roman" w:cs="Times New Roman"/>
          <w:b/>
          <w:sz w:val="24"/>
          <w:szCs w:val="24"/>
          <w:lang w:val="en-US"/>
        </w:rPr>
        <w:t xml:space="preserve">а </w:t>
      </w:r>
      <w:proofErr w:type="spellStart"/>
      <w:r w:rsidRPr="006741C7">
        <w:rPr>
          <w:rFonts w:ascii="Times New Roman" w:hAnsi="Times New Roman" w:cs="Times New Roman"/>
          <w:b/>
          <w:sz w:val="24"/>
          <w:szCs w:val="24"/>
          <w:lang w:val="en-US"/>
        </w:rPr>
        <w:t>меру</w:t>
      </w:r>
      <w:proofErr w:type="spellEnd"/>
      <w:r w:rsidRPr="006741C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4</w:t>
      </w:r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риродн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гас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налаз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се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следећ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привредн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741C7">
        <w:rPr>
          <w:rFonts w:ascii="Times New Roman" w:hAnsi="Times New Roman" w:cs="Times New Roman"/>
          <w:sz w:val="24"/>
          <w:szCs w:val="24"/>
          <w:lang w:val="en-US"/>
        </w:rPr>
        <w:t>субјекти</w:t>
      </w:r>
      <w:proofErr w:type="spellEnd"/>
      <w:r w:rsidRPr="006741C7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32EA6510" w14:textId="77777777" w:rsidR="006741C7" w:rsidRPr="006741C7" w:rsidRDefault="006741C7" w:rsidP="006741C7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536"/>
        <w:gridCol w:w="2581"/>
        <w:gridCol w:w="2180"/>
        <w:gridCol w:w="2870"/>
        <w:gridCol w:w="1156"/>
      </w:tblGrid>
      <w:tr w:rsidR="006741C7" w:rsidRPr="006741C7" w14:paraId="6DDCD5F3" w14:textId="77777777" w:rsidTr="002F3D74">
        <w:tc>
          <w:tcPr>
            <w:tcW w:w="537" w:type="dxa"/>
            <w:vAlign w:val="center"/>
          </w:tcPr>
          <w:p w14:paraId="6533D78C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Р. бр.</w:t>
            </w:r>
          </w:p>
        </w:tc>
        <w:tc>
          <w:tcPr>
            <w:tcW w:w="2611" w:type="dxa"/>
            <w:vAlign w:val="center"/>
          </w:tcPr>
          <w:p w14:paraId="10E113AB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00" w:type="dxa"/>
            <w:vAlign w:val="center"/>
          </w:tcPr>
          <w:p w14:paraId="25BC39A0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2884" w:type="dxa"/>
            <w:vAlign w:val="center"/>
          </w:tcPr>
          <w:p w14:paraId="40FB72EF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Мејл и Телефон</w:t>
            </w:r>
          </w:p>
        </w:tc>
        <w:tc>
          <w:tcPr>
            <w:tcW w:w="1162" w:type="dxa"/>
            <w:vAlign w:val="center"/>
          </w:tcPr>
          <w:p w14:paraId="0975236E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6741C7" w:rsidRPr="006741C7" w14:paraId="3F7F8F53" w14:textId="77777777" w:rsidTr="002F3D74">
        <w:tc>
          <w:tcPr>
            <w:tcW w:w="537" w:type="dxa"/>
          </w:tcPr>
          <w:p w14:paraId="4C08C4D0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2611" w:type="dxa"/>
          </w:tcPr>
          <w:p w14:paraId="07732B05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Гастец Вршац ДОО </w:t>
            </w:r>
          </w:p>
        </w:tc>
        <w:tc>
          <w:tcPr>
            <w:tcW w:w="2200" w:type="dxa"/>
          </w:tcPr>
          <w:p w14:paraId="68460EEB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Ђуре Цвејића 2, Вршац</w:t>
            </w:r>
          </w:p>
        </w:tc>
        <w:tc>
          <w:tcPr>
            <w:tcW w:w="2884" w:type="dxa"/>
          </w:tcPr>
          <w:p w14:paraId="62B73EBC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5" w:history="1">
              <w:r w:rsidR="006741C7" w:rsidRPr="006741C7">
                <w:rPr>
                  <w:rFonts w:ascii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Gastec.rs@gmail.com</w:t>
              </w:r>
            </w:hyperlink>
            <w:r w:rsidR="006741C7"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2AEEABAF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132831807</w:t>
            </w:r>
          </w:p>
        </w:tc>
        <w:tc>
          <w:tcPr>
            <w:tcW w:w="1162" w:type="dxa"/>
          </w:tcPr>
          <w:p w14:paraId="213D15F1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0</w:t>
            </w:r>
          </w:p>
        </w:tc>
      </w:tr>
      <w:tr w:rsidR="006741C7" w:rsidRPr="006741C7" w14:paraId="1C988802" w14:textId="77777777" w:rsidTr="002F3D74">
        <w:tc>
          <w:tcPr>
            <w:tcW w:w="537" w:type="dxa"/>
          </w:tcPr>
          <w:p w14:paraId="1BAA35A7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2611" w:type="dxa"/>
          </w:tcPr>
          <w:p w14:paraId="6BD8FA9E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OO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„Enerrgy net services“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ови Сад</w:t>
            </w:r>
          </w:p>
        </w:tc>
        <w:tc>
          <w:tcPr>
            <w:tcW w:w="2200" w:type="dxa"/>
          </w:tcPr>
          <w:p w14:paraId="7E136D04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емеринска 111, Нови Сад 21000</w:t>
            </w:r>
          </w:p>
        </w:tc>
        <w:tc>
          <w:tcPr>
            <w:tcW w:w="2884" w:type="dxa"/>
          </w:tcPr>
          <w:p w14:paraId="4A4A28C4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6" w:history="1">
              <w:r w:rsidR="006741C7" w:rsidRPr="006741C7">
                <w:rPr>
                  <w:rFonts w:ascii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servis@energynet.rs</w:t>
              </w:r>
            </w:hyperlink>
          </w:p>
          <w:p w14:paraId="1A0AB9DA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16861000</w:t>
            </w:r>
          </w:p>
        </w:tc>
        <w:tc>
          <w:tcPr>
            <w:tcW w:w="1162" w:type="dxa"/>
          </w:tcPr>
          <w:p w14:paraId="2888A116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88,06</w:t>
            </w:r>
          </w:p>
        </w:tc>
      </w:tr>
    </w:tbl>
    <w:p w14:paraId="22A6855A" w14:textId="77777777" w:rsidR="006741C7" w:rsidRPr="006741C7" w:rsidRDefault="006741C7" w:rsidP="006741C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935A92C" w14:textId="77777777" w:rsidR="006741C7" w:rsidRPr="006741C7" w:rsidRDefault="006741C7" w:rsidP="006741C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AA7C37E" w14:textId="77777777" w:rsidR="006741C7" w:rsidRPr="006741C7" w:rsidRDefault="006741C7" w:rsidP="006741C7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6741C7">
        <w:rPr>
          <w:rFonts w:ascii="Times New Roman" w:hAnsi="Times New Roman" w:cs="Times New Roman"/>
          <w:sz w:val="24"/>
          <w:szCs w:val="24"/>
          <w:lang w:val="sr-Cyrl-RS"/>
        </w:rPr>
        <w:t xml:space="preserve">5.         </w:t>
      </w:r>
      <w:r w:rsidRPr="006741C7">
        <w:rPr>
          <w:rFonts w:ascii="Times New Roman" w:hAnsi="Times New Roman" w:cs="Times New Roman"/>
          <w:b/>
          <w:sz w:val="24"/>
          <w:szCs w:val="24"/>
          <w:lang w:val="sr-Cyrl-RS"/>
        </w:rPr>
        <w:t>За меру 5</w:t>
      </w:r>
      <w:r w:rsidRPr="006741C7">
        <w:rPr>
          <w:rFonts w:ascii="Times New Roman" w:hAnsi="Times New Roman" w:cs="Times New Roman"/>
          <w:sz w:val="24"/>
          <w:szCs w:val="24"/>
          <w:lang w:val="sr-Cyrl-RS"/>
        </w:rPr>
        <w:t xml:space="preserve"> - 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, налазе се следећи привредни субјекти:</w:t>
      </w:r>
    </w:p>
    <w:p w14:paraId="2A67E996" w14:textId="77777777" w:rsidR="006741C7" w:rsidRPr="006741C7" w:rsidRDefault="006741C7" w:rsidP="006741C7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37"/>
        <w:gridCol w:w="2650"/>
        <w:gridCol w:w="2233"/>
        <w:gridCol w:w="2695"/>
        <w:gridCol w:w="1169"/>
      </w:tblGrid>
      <w:tr w:rsidR="006741C7" w:rsidRPr="006741C7" w14:paraId="05FC9232" w14:textId="77777777" w:rsidTr="002F3D74">
        <w:tc>
          <w:tcPr>
            <w:tcW w:w="537" w:type="dxa"/>
            <w:vAlign w:val="center"/>
          </w:tcPr>
          <w:p w14:paraId="5C49717B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Р. бр.</w:t>
            </w:r>
          </w:p>
        </w:tc>
        <w:tc>
          <w:tcPr>
            <w:tcW w:w="2650" w:type="dxa"/>
            <w:vAlign w:val="center"/>
          </w:tcPr>
          <w:p w14:paraId="089368A2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33" w:type="dxa"/>
            <w:vAlign w:val="center"/>
          </w:tcPr>
          <w:p w14:paraId="1A21C660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2695" w:type="dxa"/>
            <w:vAlign w:val="center"/>
          </w:tcPr>
          <w:p w14:paraId="1CC41B35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Мејл и Телефон</w:t>
            </w:r>
          </w:p>
        </w:tc>
        <w:tc>
          <w:tcPr>
            <w:tcW w:w="1169" w:type="dxa"/>
            <w:vAlign w:val="center"/>
          </w:tcPr>
          <w:p w14:paraId="2A547AED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6741C7" w:rsidRPr="006741C7" w14:paraId="5618F9EB" w14:textId="77777777" w:rsidTr="002F3D74">
        <w:tc>
          <w:tcPr>
            <w:tcW w:w="537" w:type="dxa"/>
          </w:tcPr>
          <w:p w14:paraId="45812F34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2650" w:type="dxa"/>
          </w:tcPr>
          <w:p w14:paraId="07FCA9B9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OO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„Enerrgy net services“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ови Сад</w:t>
            </w:r>
          </w:p>
        </w:tc>
        <w:tc>
          <w:tcPr>
            <w:tcW w:w="2233" w:type="dxa"/>
          </w:tcPr>
          <w:p w14:paraId="0307CACB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емеринска 111, Нови Сад 21000</w:t>
            </w:r>
          </w:p>
        </w:tc>
        <w:tc>
          <w:tcPr>
            <w:tcW w:w="2695" w:type="dxa"/>
          </w:tcPr>
          <w:p w14:paraId="5CFB8425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7" w:history="1">
              <w:r w:rsidR="006741C7" w:rsidRPr="006741C7">
                <w:rPr>
                  <w:rFonts w:ascii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servis@energynet.rs</w:t>
              </w:r>
            </w:hyperlink>
          </w:p>
          <w:p w14:paraId="38095457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16861000</w:t>
            </w:r>
          </w:p>
        </w:tc>
        <w:tc>
          <w:tcPr>
            <w:tcW w:w="1169" w:type="dxa"/>
          </w:tcPr>
          <w:p w14:paraId="58F5505E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6741C7" w:rsidRPr="006741C7" w14:paraId="7B683554" w14:textId="77777777" w:rsidTr="002F3D74">
        <w:tc>
          <w:tcPr>
            <w:tcW w:w="537" w:type="dxa"/>
          </w:tcPr>
          <w:p w14:paraId="1738890F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650" w:type="dxa"/>
          </w:tcPr>
          <w:p w14:paraId="6EEED25F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233" w:type="dxa"/>
          </w:tcPr>
          <w:p w14:paraId="5B09831E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2695" w:type="dxa"/>
          </w:tcPr>
          <w:p w14:paraId="16F7F270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169" w:type="dxa"/>
          </w:tcPr>
          <w:p w14:paraId="411C72AD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67D2D997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EF25C49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2CB1B9C" w14:textId="77777777" w:rsidR="006741C7" w:rsidRPr="006741C7" w:rsidRDefault="006741C7" w:rsidP="006741C7">
      <w:pPr>
        <w:pStyle w:val="ListParagraph"/>
        <w:numPr>
          <w:ilvl w:val="0"/>
          <w:numId w:val="32"/>
        </w:numPr>
        <w:tabs>
          <w:tab w:val="left" w:pos="720"/>
          <w:tab w:val="left" w:pos="3193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741C7">
        <w:rPr>
          <w:rFonts w:ascii="Times New Roman" w:hAnsi="Times New Roman" w:cs="Times New Roman"/>
          <w:b/>
          <w:sz w:val="24"/>
          <w:szCs w:val="24"/>
          <w:lang w:val="sr-Cyrl-RS"/>
        </w:rPr>
        <w:t>За меру 6</w:t>
      </w:r>
      <w:r w:rsidRPr="006741C7">
        <w:rPr>
          <w:rFonts w:ascii="Times New Roman" w:hAnsi="Times New Roman" w:cs="Times New Roman"/>
          <w:sz w:val="24"/>
          <w:szCs w:val="24"/>
          <w:lang w:val="sr-Cyrl-RS"/>
        </w:rPr>
        <w:t xml:space="preserve"> - замена постојеће или уградња нове цевне мреже, грејних тела-радијатора и пратећег прибора за породичне куће и станове, налазе се следећи привредни субјекти:</w:t>
      </w:r>
      <w:r w:rsidRPr="006741C7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</w:p>
    <w:p w14:paraId="3B055303" w14:textId="77777777" w:rsidR="006741C7" w:rsidRPr="006741C7" w:rsidRDefault="006741C7" w:rsidP="006741C7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36"/>
        <w:gridCol w:w="2581"/>
        <w:gridCol w:w="2180"/>
        <w:gridCol w:w="2870"/>
        <w:gridCol w:w="1156"/>
      </w:tblGrid>
      <w:tr w:rsidR="006741C7" w:rsidRPr="006741C7" w14:paraId="21749CC9" w14:textId="77777777" w:rsidTr="002F3D74">
        <w:tc>
          <w:tcPr>
            <w:tcW w:w="537" w:type="dxa"/>
            <w:vAlign w:val="center"/>
          </w:tcPr>
          <w:p w14:paraId="564E5D26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Р. бр.</w:t>
            </w:r>
          </w:p>
        </w:tc>
        <w:tc>
          <w:tcPr>
            <w:tcW w:w="2611" w:type="dxa"/>
            <w:vAlign w:val="center"/>
          </w:tcPr>
          <w:p w14:paraId="17586A73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00" w:type="dxa"/>
            <w:vAlign w:val="center"/>
          </w:tcPr>
          <w:p w14:paraId="35F889FB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2884" w:type="dxa"/>
            <w:vAlign w:val="center"/>
          </w:tcPr>
          <w:p w14:paraId="1AD2319C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Мејл и Телефон</w:t>
            </w:r>
          </w:p>
        </w:tc>
        <w:tc>
          <w:tcPr>
            <w:tcW w:w="1162" w:type="dxa"/>
            <w:vAlign w:val="center"/>
          </w:tcPr>
          <w:p w14:paraId="0CC5F5D5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6741C7" w:rsidRPr="006741C7" w14:paraId="10D32D87" w14:textId="77777777" w:rsidTr="002F3D74">
        <w:tc>
          <w:tcPr>
            <w:tcW w:w="537" w:type="dxa"/>
          </w:tcPr>
          <w:p w14:paraId="11AF8B89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2611" w:type="dxa"/>
          </w:tcPr>
          <w:p w14:paraId="1688C94F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Гастец Вршац ДОО </w:t>
            </w:r>
          </w:p>
        </w:tc>
        <w:tc>
          <w:tcPr>
            <w:tcW w:w="2200" w:type="dxa"/>
          </w:tcPr>
          <w:p w14:paraId="189F9A91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Ђуре Цвејића 2, Вршац</w:t>
            </w:r>
          </w:p>
        </w:tc>
        <w:tc>
          <w:tcPr>
            <w:tcW w:w="2884" w:type="dxa"/>
          </w:tcPr>
          <w:p w14:paraId="3DF96F5D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Gastec.rs@gmail.com </w:t>
            </w:r>
          </w:p>
          <w:p w14:paraId="25320F97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132831807</w:t>
            </w:r>
          </w:p>
        </w:tc>
        <w:tc>
          <w:tcPr>
            <w:tcW w:w="1162" w:type="dxa"/>
          </w:tcPr>
          <w:p w14:paraId="0C8CCE4E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97,99</w:t>
            </w:r>
          </w:p>
        </w:tc>
      </w:tr>
      <w:tr w:rsidR="006741C7" w:rsidRPr="006741C7" w14:paraId="7A56BDF8" w14:textId="77777777" w:rsidTr="002F3D74">
        <w:tc>
          <w:tcPr>
            <w:tcW w:w="537" w:type="dxa"/>
          </w:tcPr>
          <w:p w14:paraId="10864772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2611" w:type="dxa"/>
          </w:tcPr>
          <w:p w14:paraId="0A6FAB1F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OO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„Enerrgy net services“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ови Сад</w:t>
            </w:r>
          </w:p>
        </w:tc>
        <w:tc>
          <w:tcPr>
            <w:tcW w:w="2200" w:type="dxa"/>
          </w:tcPr>
          <w:p w14:paraId="79047B68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емеринска 111, Нови Сад 21000</w:t>
            </w:r>
          </w:p>
        </w:tc>
        <w:tc>
          <w:tcPr>
            <w:tcW w:w="2884" w:type="dxa"/>
          </w:tcPr>
          <w:p w14:paraId="3BFF38FF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8" w:history="1">
              <w:r w:rsidR="006741C7" w:rsidRPr="006741C7">
                <w:rPr>
                  <w:rFonts w:ascii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servis@energynet.rs</w:t>
              </w:r>
            </w:hyperlink>
          </w:p>
          <w:p w14:paraId="493A5DFC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16861000</w:t>
            </w:r>
          </w:p>
        </w:tc>
        <w:tc>
          <w:tcPr>
            <w:tcW w:w="1162" w:type="dxa"/>
          </w:tcPr>
          <w:p w14:paraId="5F347419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84,18</w:t>
            </w:r>
          </w:p>
        </w:tc>
      </w:tr>
    </w:tbl>
    <w:p w14:paraId="6CC2B998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556E8A5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227AF1F" w14:textId="77777777" w:rsidR="006741C7" w:rsidRPr="006741C7" w:rsidRDefault="006741C7" w:rsidP="006741C7">
      <w:pPr>
        <w:pStyle w:val="ListParagraph"/>
        <w:numPr>
          <w:ilvl w:val="0"/>
          <w:numId w:val="32"/>
        </w:numPr>
        <w:tabs>
          <w:tab w:val="left" w:pos="720"/>
          <w:tab w:val="left" w:pos="1620"/>
          <w:tab w:val="left" w:pos="3193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741C7">
        <w:rPr>
          <w:rFonts w:ascii="Times New Roman" w:hAnsi="Times New Roman" w:cs="Times New Roman"/>
          <w:b/>
          <w:sz w:val="24"/>
          <w:szCs w:val="24"/>
          <w:lang w:val="sr-Cyrl-RS"/>
        </w:rPr>
        <w:t>За меру 7</w:t>
      </w:r>
      <w:r w:rsidRPr="006741C7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</w:t>
      </w:r>
      <w:r w:rsidRPr="006741C7">
        <w:rPr>
          <w:rFonts w:ascii="Times New Roman" w:hAnsi="Times New Roman" w:cs="Times New Roman"/>
          <w:sz w:val="24"/>
          <w:szCs w:val="24"/>
          <w:lang w:val="sr-Latn-RS"/>
        </w:rPr>
        <w:t>-</w:t>
      </w:r>
      <w:r w:rsidRPr="006741C7">
        <w:rPr>
          <w:rFonts w:ascii="Times New Roman" w:hAnsi="Times New Roman" w:cs="Times New Roman"/>
          <w:sz w:val="24"/>
          <w:szCs w:val="24"/>
          <w:lang w:val="sr-Cyrl-RS"/>
        </w:rPr>
        <w:t xml:space="preserve"> набавка и уградња топлотних пумпи и пратеће инсталације грејног система (грејач простора или комбиновани грејач) за породичне куће, налазе се следећи привредни субјекти:</w:t>
      </w:r>
    </w:p>
    <w:p w14:paraId="0CDBCD7A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536"/>
        <w:gridCol w:w="2581"/>
        <w:gridCol w:w="2180"/>
        <w:gridCol w:w="2870"/>
        <w:gridCol w:w="1156"/>
      </w:tblGrid>
      <w:tr w:rsidR="006741C7" w:rsidRPr="006741C7" w14:paraId="7B2773FC" w14:textId="77777777" w:rsidTr="002F3D74">
        <w:tc>
          <w:tcPr>
            <w:tcW w:w="537" w:type="dxa"/>
            <w:vAlign w:val="center"/>
          </w:tcPr>
          <w:p w14:paraId="676680B5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Р. бр.</w:t>
            </w:r>
          </w:p>
        </w:tc>
        <w:tc>
          <w:tcPr>
            <w:tcW w:w="2611" w:type="dxa"/>
            <w:vAlign w:val="center"/>
          </w:tcPr>
          <w:p w14:paraId="62649337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00" w:type="dxa"/>
            <w:vAlign w:val="center"/>
          </w:tcPr>
          <w:p w14:paraId="4770A1A9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2884" w:type="dxa"/>
            <w:vAlign w:val="center"/>
          </w:tcPr>
          <w:p w14:paraId="46F6B3D3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Мејл и Телефон</w:t>
            </w:r>
          </w:p>
        </w:tc>
        <w:tc>
          <w:tcPr>
            <w:tcW w:w="1162" w:type="dxa"/>
            <w:vAlign w:val="center"/>
          </w:tcPr>
          <w:p w14:paraId="015D80EB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6741C7" w:rsidRPr="006741C7" w14:paraId="1EA1906B" w14:textId="77777777" w:rsidTr="002F3D74">
        <w:tc>
          <w:tcPr>
            <w:tcW w:w="537" w:type="dxa"/>
          </w:tcPr>
          <w:p w14:paraId="339988BA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2611" w:type="dxa"/>
          </w:tcPr>
          <w:p w14:paraId="241F2874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Гастец Вршац ДОО </w:t>
            </w:r>
          </w:p>
        </w:tc>
        <w:tc>
          <w:tcPr>
            <w:tcW w:w="2200" w:type="dxa"/>
          </w:tcPr>
          <w:p w14:paraId="5A5FBEA9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Ђуре Цвејића 2, Вршац</w:t>
            </w:r>
          </w:p>
        </w:tc>
        <w:tc>
          <w:tcPr>
            <w:tcW w:w="2884" w:type="dxa"/>
          </w:tcPr>
          <w:p w14:paraId="26222F0A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Gastec.rs@gmail.com </w:t>
            </w:r>
          </w:p>
          <w:p w14:paraId="08735DB7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132831807</w:t>
            </w:r>
          </w:p>
        </w:tc>
        <w:tc>
          <w:tcPr>
            <w:tcW w:w="1162" w:type="dxa"/>
          </w:tcPr>
          <w:p w14:paraId="4CDEE91B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00</w:t>
            </w:r>
          </w:p>
        </w:tc>
      </w:tr>
      <w:tr w:rsidR="006741C7" w:rsidRPr="006741C7" w14:paraId="52EAB841" w14:textId="77777777" w:rsidTr="002F3D74">
        <w:tc>
          <w:tcPr>
            <w:tcW w:w="537" w:type="dxa"/>
          </w:tcPr>
          <w:p w14:paraId="372E2A05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2611" w:type="dxa"/>
          </w:tcPr>
          <w:p w14:paraId="010ED0CC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OO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„Enerrgy net services“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ови Сад</w:t>
            </w:r>
          </w:p>
        </w:tc>
        <w:tc>
          <w:tcPr>
            <w:tcW w:w="2200" w:type="dxa"/>
          </w:tcPr>
          <w:p w14:paraId="306CC075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емеринска 111, Нови Сад 21000</w:t>
            </w:r>
          </w:p>
        </w:tc>
        <w:tc>
          <w:tcPr>
            <w:tcW w:w="2884" w:type="dxa"/>
          </w:tcPr>
          <w:p w14:paraId="572011A2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9" w:history="1">
              <w:r w:rsidR="006741C7" w:rsidRPr="006741C7">
                <w:rPr>
                  <w:rFonts w:ascii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servis@energynet.rs</w:t>
              </w:r>
            </w:hyperlink>
          </w:p>
          <w:p w14:paraId="045163FC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16861000</w:t>
            </w:r>
          </w:p>
        </w:tc>
        <w:tc>
          <w:tcPr>
            <w:tcW w:w="1162" w:type="dxa"/>
          </w:tcPr>
          <w:p w14:paraId="41757A89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74,45</w:t>
            </w:r>
          </w:p>
        </w:tc>
      </w:tr>
    </w:tbl>
    <w:p w14:paraId="11AB7154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7240A37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8DE16" w14:textId="77777777" w:rsidR="006741C7" w:rsidRPr="006741C7" w:rsidRDefault="006741C7" w:rsidP="006741C7">
      <w:pPr>
        <w:pStyle w:val="ListParagraph"/>
        <w:numPr>
          <w:ilvl w:val="0"/>
          <w:numId w:val="32"/>
        </w:numPr>
        <w:tabs>
          <w:tab w:val="left" w:pos="720"/>
          <w:tab w:val="left" w:pos="3193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741C7">
        <w:rPr>
          <w:rFonts w:ascii="Times New Roman" w:hAnsi="Times New Roman" w:cs="Times New Roman"/>
          <w:b/>
          <w:sz w:val="24"/>
          <w:szCs w:val="24"/>
          <w:lang w:val="sr-Cyrl-RS"/>
        </w:rPr>
        <w:t>За меру 8</w:t>
      </w:r>
      <w:r w:rsidRPr="006741C7">
        <w:rPr>
          <w:rFonts w:ascii="Times New Roman" w:hAnsi="Times New Roman" w:cs="Times New Roman"/>
          <w:sz w:val="24"/>
          <w:szCs w:val="24"/>
          <w:lang w:val="sr-Latn-RS"/>
        </w:rPr>
        <w:t xml:space="preserve"> -</w:t>
      </w:r>
      <w:r w:rsidRPr="006741C7">
        <w:rPr>
          <w:rFonts w:ascii="Times New Roman" w:hAnsi="Times New Roman" w:cs="Times New Roman"/>
          <w:sz w:val="24"/>
          <w:szCs w:val="24"/>
          <w:lang w:val="sr-Cyrl-RS"/>
        </w:rPr>
        <w:t xml:space="preserve"> набавка и уградња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, налазе се следећи привредни субјекти:</w:t>
      </w:r>
    </w:p>
    <w:p w14:paraId="355CC071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24F8FB5" w14:textId="77777777" w:rsidR="006741C7" w:rsidRPr="006741C7" w:rsidRDefault="006741C7" w:rsidP="006741C7">
      <w:pPr>
        <w:autoSpaceDE w:val="0"/>
        <w:autoSpaceDN w:val="0"/>
        <w:adjustRightInd w:val="0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6"/>
        <w:tblW w:w="0" w:type="auto"/>
        <w:tblLook w:val="04A0" w:firstRow="1" w:lastRow="0" w:firstColumn="1" w:lastColumn="0" w:noHBand="0" w:noVBand="1"/>
      </w:tblPr>
      <w:tblGrid>
        <w:gridCol w:w="537"/>
        <w:gridCol w:w="2650"/>
        <w:gridCol w:w="2233"/>
        <w:gridCol w:w="2695"/>
        <w:gridCol w:w="1169"/>
      </w:tblGrid>
      <w:tr w:rsidR="006741C7" w:rsidRPr="006741C7" w14:paraId="3BBD1DB6" w14:textId="77777777" w:rsidTr="002F3D74">
        <w:tc>
          <w:tcPr>
            <w:tcW w:w="537" w:type="dxa"/>
            <w:vAlign w:val="center"/>
          </w:tcPr>
          <w:p w14:paraId="0148F8BC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Р. бр.</w:t>
            </w:r>
          </w:p>
        </w:tc>
        <w:tc>
          <w:tcPr>
            <w:tcW w:w="2650" w:type="dxa"/>
            <w:vAlign w:val="center"/>
          </w:tcPr>
          <w:p w14:paraId="677AFFF0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2233" w:type="dxa"/>
            <w:vAlign w:val="center"/>
          </w:tcPr>
          <w:p w14:paraId="74B98A81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Адреса</w:t>
            </w:r>
          </w:p>
        </w:tc>
        <w:tc>
          <w:tcPr>
            <w:tcW w:w="2695" w:type="dxa"/>
            <w:vAlign w:val="center"/>
          </w:tcPr>
          <w:p w14:paraId="0D0366E2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Мејл и Телефон</w:t>
            </w:r>
          </w:p>
        </w:tc>
        <w:tc>
          <w:tcPr>
            <w:tcW w:w="1169" w:type="dxa"/>
            <w:vAlign w:val="center"/>
          </w:tcPr>
          <w:p w14:paraId="568EB4DB" w14:textId="77777777" w:rsidR="006741C7" w:rsidRPr="006741C7" w:rsidRDefault="006741C7" w:rsidP="002F3D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6741C7" w:rsidRPr="006741C7" w14:paraId="21E4EF17" w14:textId="77777777" w:rsidTr="002F3D74">
        <w:tc>
          <w:tcPr>
            <w:tcW w:w="537" w:type="dxa"/>
          </w:tcPr>
          <w:p w14:paraId="61299506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  <w:tc>
          <w:tcPr>
            <w:tcW w:w="2650" w:type="dxa"/>
          </w:tcPr>
          <w:p w14:paraId="1346F314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Green energy save group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“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ови Сад</w:t>
            </w:r>
          </w:p>
        </w:tc>
        <w:tc>
          <w:tcPr>
            <w:tcW w:w="2233" w:type="dxa"/>
          </w:tcPr>
          <w:p w14:paraId="23E80F53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Ћирила и Методија 102, 21000 Нови Сад</w:t>
            </w:r>
          </w:p>
        </w:tc>
        <w:tc>
          <w:tcPr>
            <w:tcW w:w="2695" w:type="dxa"/>
          </w:tcPr>
          <w:p w14:paraId="18A09A74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0" w:history="1">
              <w:r w:rsidR="006741C7" w:rsidRPr="006741C7">
                <w:rPr>
                  <w:rFonts w:ascii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office@gesg.rs</w:t>
              </w:r>
            </w:hyperlink>
          </w:p>
          <w:p w14:paraId="64520990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16365565</w:t>
            </w:r>
          </w:p>
        </w:tc>
        <w:tc>
          <w:tcPr>
            <w:tcW w:w="1169" w:type="dxa"/>
          </w:tcPr>
          <w:p w14:paraId="3A45C6B5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0</w:t>
            </w:r>
          </w:p>
        </w:tc>
      </w:tr>
      <w:tr w:rsidR="006741C7" w:rsidRPr="006741C7" w14:paraId="3B5460ED" w14:textId="77777777" w:rsidTr="002F3D74">
        <w:tc>
          <w:tcPr>
            <w:tcW w:w="537" w:type="dxa"/>
          </w:tcPr>
          <w:p w14:paraId="66B4F6F5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  <w:tc>
          <w:tcPr>
            <w:tcW w:w="2650" w:type="dxa"/>
          </w:tcPr>
          <w:p w14:paraId="4772F849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OO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„Enerrgy net services“ </w:t>
            </w: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ови Сад</w:t>
            </w:r>
          </w:p>
        </w:tc>
        <w:tc>
          <w:tcPr>
            <w:tcW w:w="2233" w:type="dxa"/>
          </w:tcPr>
          <w:p w14:paraId="20ABD5D9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емеринска 111, Нови Сад 21000</w:t>
            </w:r>
          </w:p>
        </w:tc>
        <w:tc>
          <w:tcPr>
            <w:tcW w:w="2695" w:type="dxa"/>
          </w:tcPr>
          <w:p w14:paraId="7B37AAB0" w14:textId="77777777" w:rsidR="006741C7" w:rsidRPr="006741C7" w:rsidRDefault="003F6080" w:rsidP="002F3D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1" w:history="1">
              <w:r w:rsidR="006741C7" w:rsidRPr="006741C7">
                <w:rPr>
                  <w:rFonts w:ascii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servis@energynet.rs</w:t>
              </w:r>
            </w:hyperlink>
          </w:p>
          <w:p w14:paraId="219C1F5F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16861000</w:t>
            </w:r>
          </w:p>
        </w:tc>
        <w:tc>
          <w:tcPr>
            <w:tcW w:w="1169" w:type="dxa"/>
          </w:tcPr>
          <w:p w14:paraId="7D6C35AE" w14:textId="77777777" w:rsidR="006741C7" w:rsidRPr="006741C7" w:rsidRDefault="006741C7" w:rsidP="002F3D74">
            <w:pP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741C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2,46</w:t>
            </w:r>
          </w:p>
        </w:tc>
      </w:tr>
    </w:tbl>
    <w:p w14:paraId="2F1742BC" w14:textId="77777777" w:rsidR="006741C7" w:rsidRPr="006741C7" w:rsidRDefault="006741C7" w:rsidP="006741C7">
      <w:pPr>
        <w:tabs>
          <w:tab w:val="left" w:pos="720"/>
          <w:tab w:val="left" w:pos="3193"/>
        </w:tabs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p w14:paraId="22035217" w14:textId="77777777" w:rsidR="006741C7" w:rsidRPr="006741C7" w:rsidRDefault="006741C7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sectPr w:rsidR="006741C7" w:rsidRPr="006741C7" w:rsidSect="0066540E">
      <w:headerReference w:type="default" r:id="rId22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18D431" w14:textId="77777777" w:rsidR="003F6080" w:rsidRDefault="003F6080" w:rsidP="00CB7E8C">
      <w:pPr>
        <w:spacing w:after="0" w:line="240" w:lineRule="auto"/>
      </w:pPr>
      <w:r>
        <w:separator/>
      </w:r>
    </w:p>
  </w:endnote>
  <w:endnote w:type="continuationSeparator" w:id="0">
    <w:p w14:paraId="1D3980F3" w14:textId="77777777" w:rsidR="003F6080" w:rsidRDefault="003F608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730016" w14:textId="77777777" w:rsidR="003F6080" w:rsidRDefault="003F6080" w:rsidP="00CB7E8C">
      <w:pPr>
        <w:spacing w:after="0" w:line="240" w:lineRule="auto"/>
      </w:pPr>
      <w:r>
        <w:separator/>
      </w:r>
    </w:p>
  </w:footnote>
  <w:footnote w:type="continuationSeparator" w:id="0">
    <w:p w14:paraId="6576AFCF" w14:textId="77777777" w:rsidR="003F6080" w:rsidRDefault="003F608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31D37F2"/>
    <w:multiLevelType w:val="hybridMultilevel"/>
    <w:tmpl w:val="95EC27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7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8"/>
  </w:num>
  <w:num w:numId="32">
    <w:abstractNumId w:val="1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0F4FE5"/>
    <w:rsid w:val="00103269"/>
    <w:rsid w:val="00115E5A"/>
    <w:rsid w:val="00121771"/>
    <w:rsid w:val="001247E7"/>
    <w:rsid w:val="00136D5F"/>
    <w:rsid w:val="001444DB"/>
    <w:rsid w:val="00145D69"/>
    <w:rsid w:val="00157B30"/>
    <w:rsid w:val="00165F07"/>
    <w:rsid w:val="00195C9A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3F6080"/>
    <w:rsid w:val="00410446"/>
    <w:rsid w:val="004135DF"/>
    <w:rsid w:val="00414D8E"/>
    <w:rsid w:val="004233DD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41C7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C29FF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664AC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table" w:customStyle="1" w:styleId="TableGrid1">
    <w:name w:val="Table Grid1"/>
    <w:basedOn w:val="TableNormal"/>
    <w:next w:val="TableGrid"/>
    <w:uiPriority w:val="39"/>
    <w:rsid w:val="00674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674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674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39"/>
    <w:rsid w:val="00674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39"/>
    <w:rsid w:val="00674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39"/>
    <w:rsid w:val="00674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upvcproject@live.com" TargetMode="External"/><Relationship Id="rId13" Type="http://schemas.openxmlformats.org/officeDocument/2006/relationships/hyperlink" Target="mailto:office@still-net.co.rs" TargetMode="External"/><Relationship Id="rId18" Type="http://schemas.openxmlformats.org/officeDocument/2006/relationships/hyperlink" Target="mailto:servis@energynet.rs" TargetMode="External"/><Relationship Id="rId26" Type="http://schemas.microsoft.com/office/2018/08/relationships/commentsExtensible" Target="commentsExtensible.xml"/><Relationship Id="rId3" Type="http://schemas.openxmlformats.org/officeDocument/2006/relationships/styles" Target="styles.xml"/><Relationship Id="rId21" Type="http://schemas.openxmlformats.org/officeDocument/2006/relationships/hyperlink" Target="mailto:servis@energynet.rs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office@still-net.co.rs" TargetMode="External"/><Relationship Id="rId17" Type="http://schemas.openxmlformats.org/officeDocument/2006/relationships/hyperlink" Target="mailto:servis@energynet.rs" TargetMode="External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hyperlink" Target="mailto:servis@energynet.rs" TargetMode="External"/><Relationship Id="rId20" Type="http://schemas.openxmlformats.org/officeDocument/2006/relationships/hyperlink" Target="mailto:office@gesg.r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drejicjovan@yahoo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Gastec.rs@gmail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prodaja@biropiramida.rs" TargetMode="External"/><Relationship Id="rId19" Type="http://schemas.openxmlformats.org/officeDocument/2006/relationships/hyperlink" Target="mailto:servis@energynet.r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ffice@still-net.co.rs" TargetMode="External"/><Relationship Id="rId14" Type="http://schemas.openxmlformats.org/officeDocument/2006/relationships/hyperlink" Target="mailto:andrejicjovan@yahoo.com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815C4-B894-4E55-851C-C0AD08148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57</Words>
  <Characters>545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GOCA</cp:lastModifiedBy>
  <cp:revision>6</cp:revision>
  <cp:lastPrinted>2022-07-08T09:22:00Z</cp:lastPrinted>
  <dcterms:created xsi:type="dcterms:W3CDTF">2022-07-08T06:34:00Z</dcterms:created>
  <dcterms:modified xsi:type="dcterms:W3CDTF">2022-07-26T04:58:00Z</dcterms:modified>
</cp:coreProperties>
</file>